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6D7234" w14:textId="77777777" w:rsidR="00EA14AA" w:rsidRDefault="00EA14AA" w:rsidP="00EA14AA">
      <w:r>
        <w:t>Difference between:</w:t>
      </w:r>
    </w:p>
    <w:p w14:paraId="3A8C063D" w14:textId="77777777" w:rsidR="009A062A" w:rsidRDefault="009A062A" w:rsidP="00EA14AA"/>
    <w:p w14:paraId="4108E0D0" w14:textId="14F5F386" w:rsidR="00EA14AA" w:rsidRDefault="00EA14AA" w:rsidP="00EA14AA">
      <w:r>
        <w:t># Get the length-frequency data (length in millimeters)</w:t>
      </w:r>
    </w:p>
    <w:p w14:paraId="0CA56568" w14:textId="77777777" w:rsidR="00EA14AA" w:rsidRDefault="00EA14AA" w:rsidP="00EA14AA">
      <w:proofErr w:type="spellStart"/>
      <w:r>
        <w:t>lfmm</w:t>
      </w:r>
      <w:proofErr w:type="spellEnd"/>
      <w:r>
        <w:t xml:space="preserve"> &lt;- </w:t>
      </w:r>
      <w:proofErr w:type="spellStart"/>
      <w:proofErr w:type="gramStart"/>
      <w:r>
        <w:t>read.lfmmdata</w:t>
      </w:r>
      <w:proofErr w:type="gramEnd"/>
      <w:r>
        <w:t>.f</w:t>
      </w:r>
      <w:proofErr w:type="spellEnd"/>
      <w:r>
        <w:t>(raw_data_dir,"LengthMM2000-2021.txt")</w:t>
      </w:r>
    </w:p>
    <w:p w14:paraId="402FF217" w14:textId="77777777" w:rsidR="00EA14AA" w:rsidRDefault="00EA14AA" w:rsidP="00EA14AA">
      <w:r>
        <w:t># Get the grouped length-frequency output</w:t>
      </w:r>
    </w:p>
    <w:p w14:paraId="0D0C115D" w14:textId="1FBD073C" w:rsidR="005445AD" w:rsidRDefault="00EA14AA" w:rsidP="00EA14AA">
      <w:proofErr w:type="spellStart"/>
      <w:r>
        <w:t>lfgrpd</w:t>
      </w:r>
      <w:proofErr w:type="spellEnd"/>
      <w:r>
        <w:t xml:space="preserve"> &lt;- </w:t>
      </w:r>
      <w:proofErr w:type="spellStart"/>
      <w:proofErr w:type="gramStart"/>
      <w:r>
        <w:t>read.lengthfreq</w:t>
      </w:r>
      <w:proofErr w:type="gramEnd"/>
      <w:r>
        <w:t>.f</w:t>
      </w:r>
      <w:proofErr w:type="spellEnd"/>
      <w:r>
        <w:t>(raw_data_dir,"LengthFreq2000-2021.txt")</w:t>
      </w:r>
    </w:p>
    <w:p w14:paraId="31CB3DC6" w14:textId="5D0D9883" w:rsidR="00220637" w:rsidRDefault="00220637">
      <w:r>
        <w:br w:type="page"/>
      </w:r>
    </w:p>
    <w:p w14:paraId="6DA0D3A5" w14:textId="625FD9B1" w:rsidR="00220637" w:rsidRDefault="00220637" w:rsidP="00EA14AA">
      <w:r>
        <w:lastRenderedPageBreak/>
        <w:t xml:space="preserve">What is </w:t>
      </w:r>
      <w:proofErr w:type="spellStart"/>
      <w:r>
        <w:t>month.substitution.mat</w:t>
      </w:r>
      <w:proofErr w:type="spellEnd"/>
      <w:r>
        <w:t>?</w:t>
      </w:r>
    </w:p>
    <w:p w14:paraId="33E03721" w14:textId="2EFB6528" w:rsidR="00E81575" w:rsidRDefault="00B41F55" w:rsidP="00EA14AA">
      <w:r w:rsidRPr="00B41F55">
        <w:rPr>
          <w:noProof/>
        </w:rPr>
        <w:drawing>
          <wp:inline distT="0" distB="0" distL="0" distR="0" wp14:anchorId="67E9CDE8" wp14:editId="3D9A14B5">
            <wp:extent cx="2305856" cy="2777508"/>
            <wp:effectExtent l="0" t="0" r="0" b="3810"/>
            <wp:docPr id="1" name="Picture 1" descr="A picture containing computer, computer,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computer, computer, electronics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14369" cy="2787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48120" w14:textId="77777777" w:rsidR="00E81575" w:rsidRDefault="00E81575">
      <w:r>
        <w:br w:type="page"/>
      </w:r>
    </w:p>
    <w:p w14:paraId="13975097" w14:textId="263EE551" w:rsidR="00220637" w:rsidRDefault="00E81575" w:rsidP="00EA14AA">
      <w:proofErr w:type="spellStart"/>
      <w:proofErr w:type="gramStart"/>
      <w:r w:rsidRPr="00E81575">
        <w:lastRenderedPageBreak/>
        <w:t>get.catch</w:t>
      </w:r>
      <w:proofErr w:type="gramEnd"/>
      <w:r w:rsidRPr="00E81575">
        <w:t>.estimates.f</w:t>
      </w:r>
      <w:proofErr w:type="spellEnd"/>
      <w:r w:rsidRPr="00E81575">
        <w:t xml:space="preserve"> = function(cae.in,caestrtflg.in,totunlds.in,lfgrpd.in,lfgrpd.stratflg.in,lfmm.in,my.year,minsamps.in,well.estimates,myarea.submat,growshrink.incrs.mat.touse,PS,Species) {</w:t>
      </w:r>
    </w:p>
    <w:p w14:paraId="55F01610" w14:textId="768B4225" w:rsidR="00E81575" w:rsidRDefault="00E81575" w:rsidP="00EA14AA"/>
    <w:p w14:paraId="57757994" w14:textId="4909E537" w:rsidR="00C83A9F" w:rsidRDefault="00E81575" w:rsidP="00EA14AA">
      <w:r>
        <w:t xml:space="preserve">why </w:t>
      </w:r>
      <w:r w:rsidRPr="00E81575">
        <w:t>minsamps.in</w:t>
      </w:r>
      <w:r>
        <w:t xml:space="preserve"> is set to 2</w:t>
      </w:r>
      <w:r w:rsidR="00DA4929">
        <w:t>?</w:t>
      </w:r>
    </w:p>
    <w:p w14:paraId="1BAB3D48" w14:textId="77777777" w:rsidR="00C83A9F" w:rsidRDefault="00C83A9F">
      <w:r>
        <w:br w:type="page"/>
      </w:r>
    </w:p>
    <w:p w14:paraId="66FE68DD" w14:textId="0D318928" w:rsidR="006B7E53" w:rsidRDefault="00C83A9F" w:rsidP="00C83A9F">
      <w:r>
        <w:lastRenderedPageBreak/>
        <w:t xml:space="preserve">"WARNING: Reached step (4) in </w:t>
      </w:r>
      <w:proofErr w:type="spellStart"/>
      <w:proofErr w:type="gramStart"/>
      <w:r>
        <w:t>get.sub.f</w:t>
      </w:r>
      <w:proofErr w:type="spellEnd"/>
      <w:proofErr w:type="gramEnd"/>
      <w:r>
        <w:t xml:space="preserve"> looking for substitute; please tell CL"</w:t>
      </w:r>
    </w:p>
    <w:p w14:paraId="406784DE" w14:textId="77777777" w:rsidR="006B7E53" w:rsidRDefault="006B7E53">
      <w:r>
        <w:br w:type="page"/>
      </w:r>
    </w:p>
    <w:p w14:paraId="4FEE8A04" w14:textId="4195195F" w:rsidR="00B663AD" w:rsidRDefault="006B7E53" w:rsidP="00C83A9F">
      <w:r>
        <w:lastRenderedPageBreak/>
        <w:t>Is gear and month substitute matrices species specific?</w:t>
      </w:r>
    </w:p>
    <w:p w14:paraId="0FFB2A28" w14:textId="77777777" w:rsidR="00B663AD" w:rsidRDefault="00B663AD">
      <w:r>
        <w:br w:type="page"/>
      </w:r>
    </w:p>
    <w:p w14:paraId="344BBC09" w14:textId="77777777" w:rsidR="009440E5" w:rsidRDefault="009440E5" w:rsidP="009440E5">
      <w:proofErr w:type="spellStart"/>
      <w:r>
        <w:lastRenderedPageBreak/>
        <w:t>substitute.f</w:t>
      </w:r>
      <w:proofErr w:type="spellEnd"/>
      <w:r>
        <w:t xml:space="preserve"> = function(strat.defns,unloads.bystrat.miss,lfgrpd.all.frm,lfgrpd.stratflg,lfmm.all.frm,gear.sub,area.sub,month.sub,min.subsize,growth.increments.array)</w:t>
      </w:r>
    </w:p>
    <w:p w14:paraId="58796316" w14:textId="77777777" w:rsidR="009440E5" w:rsidRDefault="009440E5" w:rsidP="009440E5">
      <w:r>
        <w:t>{</w:t>
      </w:r>
    </w:p>
    <w:p w14:paraId="43DB1736" w14:textId="77777777" w:rsidR="009440E5" w:rsidRDefault="009440E5" w:rsidP="009440E5">
      <w:r>
        <w:t xml:space="preserve">  # </w:t>
      </w:r>
      <w:proofErr w:type="gramStart"/>
      <w:r>
        <w:t>this</w:t>
      </w:r>
      <w:proofErr w:type="gramEnd"/>
      <w:r>
        <w:t xml:space="preserve"> function computes catch species and size composition for strata with unloads (</w:t>
      </w:r>
      <w:proofErr w:type="spellStart"/>
      <w:r>
        <w:t>ie</w:t>
      </w:r>
      <w:proofErr w:type="spellEnd"/>
      <w:r>
        <w:t xml:space="preserve">, </w:t>
      </w:r>
      <w:proofErr w:type="spellStart"/>
      <w:r>
        <w:t>cae+idm</w:t>
      </w:r>
      <w:proofErr w:type="spellEnd"/>
      <w:r>
        <w:t>) but no sample data</w:t>
      </w:r>
    </w:p>
    <w:p w14:paraId="471652C0" w14:textId="77777777" w:rsidR="009440E5" w:rsidRDefault="009440E5" w:rsidP="009440E5">
      <w:r>
        <w:t xml:space="preserve">  # edited version of </w:t>
      </w:r>
      <w:proofErr w:type="spellStart"/>
      <w:proofErr w:type="gramStart"/>
      <w:r>
        <w:t>stratum.estimates</w:t>
      </w:r>
      <w:proofErr w:type="gramEnd"/>
      <w:r>
        <w:t>.f</w:t>
      </w:r>
      <w:proofErr w:type="spellEnd"/>
      <w:r>
        <w:t xml:space="preserve"> (see that function for documentation details of equations)</w:t>
      </w:r>
    </w:p>
    <w:p w14:paraId="3E716B50" w14:textId="77777777" w:rsidR="009440E5" w:rsidRDefault="009440E5" w:rsidP="009440E5">
      <w:r>
        <w:t xml:space="preserve">  #</w:t>
      </w:r>
    </w:p>
    <w:p w14:paraId="202EB48E" w14:textId="77777777" w:rsidR="009440E5" w:rsidRDefault="009440E5" w:rsidP="009440E5">
      <w:r>
        <w:t xml:space="preserve">  # </w:t>
      </w:r>
      <w:proofErr w:type="spellStart"/>
      <w:proofErr w:type="gramStart"/>
      <w:r>
        <w:t>lfgrpd.stratflg</w:t>
      </w:r>
      <w:proofErr w:type="spellEnd"/>
      <w:proofErr w:type="gramEnd"/>
      <w:r>
        <w:t xml:space="preserve"> is output of </w:t>
      </w:r>
      <w:proofErr w:type="spellStart"/>
      <w:r>
        <w:t>create.strat.flg.f</w:t>
      </w:r>
      <w:proofErr w:type="spellEnd"/>
      <w:r>
        <w:t xml:space="preserve"> applied to </w:t>
      </w:r>
      <w:proofErr w:type="spellStart"/>
      <w:r>
        <w:t>lfgrpd.all.frm</w:t>
      </w:r>
      <w:proofErr w:type="spellEnd"/>
    </w:p>
    <w:p w14:paraId="3AD172EB" w14:textId="77777777" w:rsidR="009440E5" w:rsidRDefault="009440E5" w:rsidP="009440E5">
      <w:r>
        <w:t xml:space="preserve">  #</w:t>
      </w:r>
    </w:p>
    <w:p w14:paraId="10327837" w14:textId="77777777" w:rsidR="009440E5" w:rsidRDefault="009440E5" w:rsidP="009440E5">
      <w:r>
        <w:t xml:space="preserve">  # </w:t>
      </w:r>
      <w:proofErr w:type="spellStart"/>
      <w:proofErr w:type="gramStart"/>
      <w:r>
        <w:t>strat.defns</w:t>
      </w:r>
      <w:proofErr w:type="spellEnd"/>
      <w:proofErr w:type="gramEnd"/>
      <w:r>
        <w:t xml:space="preserve"> and </w:t>
      </w:r>
      <w:proofErr w:type="spellStart"/>
      <w:r>
        <w:t>unloads.bystrat.miss</w:t>
      </w:r>
      <w:proofErr w:type="spellEnd"/>
      <w:r>
        <w:t xml:space="preserve"> are the parts output by </w:t>
      </w:r>
      <w:proofErr w:type="spellStart"/>
      <w:r>
        <w:t>get.strat.unloads.f</w:t>
      </w:r>
      <w:proofErr w:type="spellEnd"/>
      <w:r>
        <w:t xml:space="preserve"> </w:t>
      </w:r>
    </w:p>
    <w:p w14:paraId="7B3A9D75" w14:textId="77777777" w:rsidR="009440E5" w:rsidRDefault="009440E5" w:rsidP="009440E5">
      <w:r>
        <w:t xml:space="preserve">  #     but </w:t>
      </w:r>
      <w:proofErr w:type="spellStart"/>
      <w:r>
        <w:t>subsetted</w:t>
      </w:r>
      <w:proofErr w:type="spellEnd"/>
      <w:r>
        <w:t xml:space="preserve"> for missing data strata using output of </w:t>
      </w:r>
      <w:proofErr w:type="spellStart"/>
      <w:proofErr w:type="gramStart"/>
      <w:r>
        <w:t>stratum.estimates</w:t>
      </w:r>
      <w:proofErr w:type="gramEnd"/>
      <w:r>
        <w:t>.f</w:t>
      </w:r>
      <w:proofErr w:type="spellEnd"/>
    </w:p>
    <w:p w14:paraId="12B79CA6" w14:textId="77777777" w:rsidR="009440E5" w:rsidRDefault="009440E5" w:rsidP="009440E5">
      <w:r>
        <w:t xml:space="preserve">  # </w:t>
      </w:r>
      <w:proofErr w:type="spellStart"/>
      <w:r>
        <w:t>lfgprd.all.frm</w:t>
      </w:r>
      <w:proofErr w:type="spellEnd"/>
      <w:r>
        <w:t xml:space="preserve"> is output from </w:t>
      </w:r>
      <w:proofErr w:type="spellStart"/>
      <w:proofErr w:type="gramStart"/>
      <w:r>
        <w:t>read.lengthfreq</w:t>
      </w:r>
      <w:proofErr w:type="gramEnd"/>
      <w:r>
        <w:t>.f</w:t>
      </w:r>
      <w:proofErr w:type="spellEnd"/>
      <w:r>
        <w:t xml:space="preserve">; </w:t>
      </w:r>
      <w:proofErr w:type="spellStart"/>
      <w:r>
        <w:t>subsetted</w:t>
      </w:r>
      <w:proofErr w:type="spellEnd"/>
      <w:r>
        <w:t xml:space="preserve"> for specific year</w:t>
      </w:r>
    </w:p>
    <w:p w14:paraId="29014B9F" w14:textId="77777777" w:rsidR="009440E5" w:rsidRDefault="009440E5" w:rsidP="009440E5">
      <w:r>
        <w:t xml:space="preserve">  # </w:t>
      </w:r>
      <w:proofErr w:type="spellStart"/>
      <w:proofErr w:type="gramStart"/>
      <w:r>
        <w:t>min.subsize</w:t>
      </w:r>
      <w:proofErr w:type="spellEnd"/>
      <w:proofErr w:type="gramEnd"/>
      <w:r>
        <w:t xml:space="preserve"> is the minimum number of samples per stratum required to make an estimate</w:t>
      </w:r>
    </w:p>
    <w:p w14:paraId="31BED8E5" w14:textId="77777777" w:rsidR="009440E5" w:rsidRDefault="009440E5" w:rsidP="009440E5">
      <w:r>
        <w:t xml:space="preserve">  #</w:t>
      </w:r>
    </w:p>
    <w:p w14:paraId="0193A3A2" w14:textId="77777777" w:rsidR="009440E5" w:rsidRDefault="009440E5" w:rsidP="009440E5">
      <w:r>
        <w:t xml:space="preserve">  # this function uses the following functions: </w:t>
      </w:r>
      <w:proofErr w:type="spellStart"/>
      <w:proofErr w:type="gramStart"/>
      <w:r>
        <w:t>get.sub.f</w:t>
      </w:r>
      <w:proofErr w:type="spellEnd"/>
      <w:proofErr w:type="gramEnd"/>
      <w:r>
        <w:t xml:space="preserve">, </w:t>
      </w:r>
      <w:proofErr w:type="spellStart"/>
      <w:r>
        <w:t>well.miss.f</w:t>
      </w:r>
      <w:proofErr w:type="spellEnd"/>
    </w:p>
    <w:p w14:paraId="17F93A8C" w14:textId="77777777" w:rsidR="009440E5" w:rsidRDefault="009440E5" w:rsidP="009440E5">
      <w:r>
        <w:t xml:space="preserve">  #</w:t>
      </w:r>
    </w:p>
    <w:p w14:paraId="4F47C548" w14:textId="77777777" w:rsidR="009440E5" w:rsidRDefault="009440E5" w:rsidP="009440E5">
      <w:r>
        <w:t xml:space="preserve">  # </w:t>
      </w:r>
      <w:proofErr w:type="gramStart"/>
      <w:r>
        <w:t>edited</w:t>
      </w:r>
      <w:proofErr w:type="gramEnd"/>
      <w:r>
        <w:t xml:space="preserve"> December 2021 to fix bug in code that searches for a substitution (bug was that number of rows of </w:t>
      </w:r>
      <w:proofErr w:type="spellStart"/>
      <w:r>
        <w:t>lfgrpd.all.frm</w:t>
      </w:r>
      <w:proofErr w:type="spellEnd"/>
      <w:r>
        <w:t xml:space="preserve"> for a cell was used as number of samples, </w:t>
      </w:r>
    </w:p>
    <w:p w14:paraId="0F6837E2" w14:textId="77777777" w:rsidR="009440E5" w:rsidRDefault="009440E5" w:rsidP="009440E5">
      <w:r>
        <w:t xml:space="preserve">  #             </w:t>
      </w:r>
      <w:proofErr w:type="gramStart"/>
      <w:r>
        <w:t>which</w:t>
      </w:r>
      <w:proofErr w:type="gramEnd"/>
      <w:r>
        <w:t xml:space="preserve"> is not correct because records in that data frame are unique </w:t>
      </w:r>
      <w:proofErr w:type="spellStart"/>
      <w:r>
        <w:t>tripno</w:t>
      </w:r>
      <w:proofErr w:type="spellEnd"/>
      <w:r>
        <w:t xml:space="preserve"> x </w:t>
      </w:r>
      <w:proofErr w:type="spellStart"/>
      <w:r>
        <w:t>wellsampleno</w:t>
      </w:r>
      <w:proofErr w:type="spellEnd"/>
      <w:r>
        <w:t xml:space="preserve"> x species (and possibly x </w:t>
      </w:r>
      <w:proofErr w:type="spellStart"/>
      <w:r>
        <w:t>sampno</w:t>
      </w:r>
      <w:proofErr w:type="spellEnd"/>
      <w:r>
        <w:t xml:space="preserve"> if sorted sample)</w:t>
      </w:r>
    </w:p>
    <w:p w14:paraId="2C34974B" w14:textId="77777777" w:rsidR="009440E5" w:rsidRDefault="009440E5" w:rsidP="009440E5">
      <w:r>
        <w:t xml:space="preserve">  #</w:t>
      </w:r>
    </w:p>
    <w:p w14:paraId="789CE8F1" w14:textId="77777777" w:rsidR="009440E5" w:rsidRDefault="009440E5" w:rsidP="009440E5">
      <w:r>
        <w:t xml:space="preserve">  # </w:t>
      </w:r>
      <w:proofErr w:type="gramStart"/>
      <w:r>
        <w:t>start</w:t>
      </w:r>
      <w:proofErr w:type="gramEnd"/>
      <w:r>
        <w:t xml:space="preserve"> of code added Jan 25 2022</w:t>
      </w:r>
    </w:p>
    <w:p w14:paraId="36A15771" w14:textId="77777777" w:rsidR="009440E5" w:rsidRDefault="009440E5" w:rsidP="009440E5">
      <w:r>
        <w:t xml:space="preserve">  # column 1 of </w:t>
      </w:r>
      <w:proofErr w:type="spellStart"/>
      <w:proofErr w:type="gramStart"/>
      <w:r>
        <w:t>fo.fishery</w:t>
      </w:r>
      <w:proofErr w:type="gramEnd"/>
      <w:r>
        <w:t>.submat</w:t>
      </w:r>
      <w:proofErr w:type="spellEnd"/>
      <w:r>
        <w:t xml:space="preserve"> is the fishery seeking a sub, and columns 2-5 are the possible subs</w:t>
      </w:r>
    </w:p>
    <w:p w14:paraId="66A4677C" w14:textId="77777777" w:rsidR="009440E5" w:rsidRDefault="009440E5" w:rsidP="009440E5">
      <w:r>
        <w:t xml:space="preserve">  </w:t>
      </w:r>
      <w:r w:rsidRPr="009440E5">
        <w:rPr>
          <w:highlight w:val="yellow"/>
        </w:rPr>
        <w:t>fo.fishery.submat&lt;-matrix(c("FO.A1","FO.A3","FO.A2","FO.A4","FO.A5","FO.A2","FO.A4","FO.A5","FO.A1","FO.A3","FO.A3","FO.A1","FO.A4","FO.A5","FO.A2","FO.A4","FO.A5","FO.A2","FO.A3","FO.A1","FO.A5","FO.A4","FO.A2","FO.A3","FO.A1"),ncol=5,byrow=T)</w:t>
      </w:r>
    </w:p>
    <w:p w14:paraId="4C22ED4B" w14:textId="77777777" w:rsidR="009440E5" w:rsidRDefault="009440E5" w:rsidP="009440E5">
      <w:r>
        <w:t xml:space="preserve">  # </w:t>
      </w:r>
      <w:proofErr w:type="gramStart"/>
      <w:r>
        <w:t>end</w:t>
      </w:r>
      <w:proofErr w:type="gramEnd"/>
      <w:r>
        <w:t xml:space="preserve"> of code added Jan 25 2022</w:t>
      </w:r>
    </w:p>
    <w:p w14:paraId="72F629A3" w14:textId="77777777" w:rsidR="009440E5" w:rsidRDefault="009440E5" w:rsidP="009440E5">
      <w:r>
        <w:t xml:space="preserve">  #</w:t>
      </w:r>
    </w:p>
    <w:p w14:paraId="68A858C9" w14:textId="77777777" w:rsidR="009440E5" w:rsidRDefault="009440E5" w:rsidP="009440E5">
      <w:r>
        <w:t xml:space="preserve">  # </w:t>
      </w:r>
      <w:proofErr w:type="gramStart"/>
      <w:r>
        <w:t>get</w:t>
      </w:r>
      <w:proofErr w:type="gramEnd"/>
      <w:r>
        <w:t xml:space="preserve"> number of strata </w:t>
      </w:r>
    </w:p>
    <w:p w14:paraId="1D62F98D" w14:textId="77777777" w:rsidR="009440E5" w:rsidRDefault="009440E5" w:rsidP="009440E5">
      <w:r>
        <w:t xml:space="preserve">  </w:t>
      </w:r>
      <w:proofErr w:type="spellStart"/>
      <w:r>
        <w:t>nstrats</w:t>
      </w:r>
      <w:proofErr w:type="spellEnd"/>
      <w:r>
        <w:t>&lt;-length(</w:t>
      </w:r>
      <w:proofErr w:type="spellStart"/>
      <w:proofErr w:type="gramStart"/>
      <w:r>
        <w:t>unloads.bystrat</w:t>
      </w:r>
      <w:proofErr w:type="gramEnd"/>
      <w:r>
        <w:t>.miss</w:t>
      </w:r>
      <w:proofErr w:type="spellEnd"/>
      <w:r>
        <w:t>)</w:t>
      </w:r>
    </w:p>
    <w:p w14:paraId="790C6A97" w14:textId="77777777" w:rsidR="009440E5" w:rsidRDefault="009440E5" w:rsidP="009440E5">
      <w:r>
        <w:t xml:space="preserve">  #</w:t>
      </w:r>
    </w:p>
    <w:p w14:paraId="6C6210EC" w14:textId="77777777" w:rsidR="009440E5" w:rsidRDefault="009440E5" w:rsidP="009440E5">
      <w:r>
        <w:lastRenderedPageBreak/>
        <w:t xml:space="preserve">  # </w:t>
      </w:r>
      <w:proofErr w:type="gramStart"/>
      <w:r>
        <w:t>initialize</w:t>
      </w:r>
      <w:proofErr w:type="gramEnd"/>
      <w:r>
        <w:t xml:space="preserve"> output storage for stratum weight by species (</w:t>
      </w:r>
      <w:proofErr w:type="spellStart"/>
      <w:r>
        <w:t>What.i</w:t>
      </w:r>
      <w:proofErr w:type="spellEnd"/>
      <w:r>
        <w:t>) and number of fish by 1cm bin by species (</w:t>
      </w:r>
      <w:proofErr w:type="spellStart"/>
      <w:r>
        <w:t>Nhat.ik</w:t>
      </w:r>
      <w:proofErr w:type="spellEnd"/>
      <w:r>
        <w:t>)</w:t>
      </w:r>
    </w:p>
    <w:p w14:paraId="0930277F" w14:textId="77777777" w:rsidR="009440E5" w:rsidRDefault="009440E5" w:rsidP="009440E5">
      <w:r>
        <w:t xml:space="preserve">  #    </w:t>
      </w:r>
      <w:proofErr w:type="gramStart"/>
      <w:r>
        <w:t>and</w:t>
      </w:r>
      <w:proofErr w:type="gramEnd"/>
      <w:r>
        <w:t xml:space="preserve"> substitution details</w:t>
      </w:r>
    </w:p>
    <w:p w14:paraId="1767ED0F" w14:textId="77777777" w:rsidR="009440E5" w:rsidRDefault="009440E5" w:rsidP="009440E5">
      <w:r>
        <w:t xml:space="preserve">  </w:t>
      </w:r>
      <w:proofErr w:type="spellStart"/>
      <w:r>
        <w:t>What.i</w:t>
      </w:r>
      <w:proofErr w:type="spellEnd"/>
      <w:r>
        <w:t>&lt;-matrix(</w:t>
      </w:r>
      <w:proofErr w:type="gramStart"/>
      <w:r>
        <w:t>0,nrow</w:t>
      </w:r>
      <w:proofErr w:type="gramEnd"/>
      <w:r>
        <w:t>=</w:t>
      </w:r>
      <w:proofErr w:type="spellStart"/>
      <w:r>
        <w:t>nstrats,ncol</w:t>
      </w:r>
      <w:proofErr w:type="spellEnd"/>
      <w:r>
        <w:t>=3)</w:t>
      </w:r>
    </w:p>
    <w:p w14:paraId="08FE1B97" w14:textId="77777777" w:rsidR="009440E5" w:rsidRDefault="009440E5" w:rsidP="009440E5">
      <w:r>
        <w:t xml:space="preserve">  </w:t>
      </w:r>
      <w:proofErr w:type="spellStart"/>
      <w:r>
        <w:t>Nhat.ik</w:t>
      </w:r>
      <w:proofErr w:type="spellEnd"/>
      <w:r>
        <w:t>&lt;-array(</w:t>
      </w:r>
      <w:proofErr w:type="gramStart"/>
      <w:r>
        <w:t>0,dim</w:t>
      </w:r>
      <w:proofErr w:type="gramEnd"/>
      <w:r>
        <w:t>=c(nstrats,201,3))</w:t>
      </w:r>
    </w:p>
    <w:p w14:paraId="177519BE" w14:textId="77777777" w:rsidR="009440E5" w:rsidRDefault="009440E5" w:rsidP="009440E5">
      <w:r>
        <w:t xml:space="preserve">  </w:t>
      </w:r>
      <w:proofErr w:type="spellStart"/>
      <w:proofErr w:type="gramStart"/>
      <w:r>
        <w:t>sub.details</w:t>
      </w:r>
      <w:proofErr w:type="spellEnd"/>
      <w:proofErr w:type="gramEnd"/>
      <w:r>
        <w:t>&lt;-matrix(</w:t>
      </w:r>
      <w:proofErr w:type="spellStart"/>
      <w:r>
        <w:t>NA,ncol</w:t>
      </w:r>
      <w:proofErr w:type="spellEnd"/>
      <w:r>
        <w:t>=9,nrow=</w:t>
      </w:r>
      <w:proofErr w:type="spellStart"/>
      <w:r>
        <w:t>nstrats</w:t>
      </w:r>
      <w:proofErr w:type="spellEnd"/>
      <w:r>
        <w:t>)</w:t>
      </w:r>
    </w:p>
    <w:p w14:paraId="0269561C" w14:textId="77777777" w:rsidR="009440E5" w:rsidRDefault="009440E5" w:rsidP="009440E5">
      <w:r>
        <w:t xml:space="preserve">  #</w:t>
      </w:r>
    </w:p>
    <w:p w14:paraId="1E19199C" w14:textId="77777777" w:rsidR="009440E5" w:rsidRDefault="009440E5" w:rsidP="009440E5">
      <w:r>
        <w:t xml:space="preserve">  # get sample ids for the data frame </w:t>
      </w:r>
      <w:proofErr w:type="spellStart"/>
      <w:r>
        <w:t>lfgrpd.all.frm</w:t>
      </w:r>
      <w:proofErr w:type="spellEnd"/>
      <w:r>
        <w:t xml:space="preserve"> (id is trip </w:t>
      </w:r>
      <w:proofErr w:type="spellStart"/>
      <w:proofErr w:type="gramStart"/>
      <w:r>
        <w:t>number:well</w:t>
      </w:r>
      <w:proofErr w:type="spellEnd"/>
      <w:proofErr w:type="gramEnd"/>
      <w:r>
        <w:t xml:space="preserve"> sample number)</w:t>
      </w:r>
    </w:p>
    <w:p w14:paraId="43F83A4F" w14:textId="77777777" w:rsidR="009440E5" w:rsidRDefault="009440E5" w:rsidP="009440E5">
      <w:r>
        <w:t xml:space="preserve">  </w:t>
      </w:r>
      <w:proofErr w:type="gramStart"/>
      <w:r>
        <w:t>lfgrpd.all.sampid</w:t>
      </w:r>
      <w:proofErr w:type="gramEnd"/>
      <w:r>
        <w:t>&lt;-paste(lfgrpd.all.frm$tripno,lfgrpd.all.frm$wellsampno,pasate=":")</w:t>
      </w:r>
    </w:p>
    <w:p w14:paraId="24E1C1DE" w14:textId="77777777" w:rsidR="009440E5" w:rsidRDefault="009440E5" w:rsidP="009440E5">
      <w:r>
        <w:t xml:space="preserve">  #</w:t>
      </w:r>
    </w:p>
    <w:p w14:paraId="03D71AF9" w14:textId="77777777" w:rsidR="009440E5" w:rsidRDefault="009440E5" w:rsidP="009440E5">
      <w:r>
        <w:t xml:space="preserve">  # </w:t>
      </w:r>
      <w:proofErr w:type="gramStart"/>
      <w:r>
        <w:t>loop</w:t>
      </w:r>
      <w:proofErr w:type="gramEnd"/>
      <w:r>
        <w:t xml:space="preserve"> over strata, computing </w:t>
      </w:r>
      <w:proofErr w:type="spellStart"/>
      <w:r>
        <w:t>What.i</w:t>
      </w:r>
      <w:proofErr w:type="spellEnd"/>
      <w:r>
        <w:t xml:space="preserve">, </w:t>
      </w:r>
      <w:proofErr w:type="spellStart"/>
      <w:r>
        <w:t>Nhat.ik</w:t>
      </w:r>
      <w:proofErr w:type="spellEnd"/>
    </w:p>
    <w:p w14:paraId="6E327435" w14:textId="77777777" w:rsidR="009440E5" w:rsidRDefault="009440E5" w:rsidP="009440E5">
      <w:r>
        <w:t xml:space="preserve">  </w:t>
      </w:r>
      <w:proofErr w:type="gramStart"/>
      <w:r>
        <w:t>for(</w:t>
      </w:r>
      <w:proofErr w:type="spellStart"/>
      <w:proofErr w:type="gramEnd"/>
      <w:r>
        <w:t>nstr</w:t>
      </w:r>
      <w:proofErr w:type="spellEnd"/>
      <w:r>
        <w:t xml:space="preserve"> in 1:nstrats){</w:t>
      </w:r>
    </w:p>
    <w:p w14:paraId="20A10679" w14:textId="77777777" w:rsidR="009440E5" w:rsidRDefault="009440E5" w:rsidP="009440E5">
      <w:r>
        <w:t xml:space="preserve">    #</w:t>
      </w:r>
    </w:p>
    <w:p w14:paraId="5C82151D" w14:textId="77777777" w:rsidR="009440E5" w:rsidRDefault="009440E5" w:rsidP="009440E5">
      <w:r>
        <w:t xml:space="preserve">    # </w:t>
      </w:r>
      <w:proofErr w:type="gramStart"/>
      <w:r>
        <w:t>find</w:t>
      </w:r>
      <w:proofErr w:type="gramEnd"/>
      <w:r>
        <w:t xml:space="preserve"> a substitute stratum</w:t>
      </w:r>
    </w:p>
    <w:p w14:paraId="0570EC7B" w14:textId="77777777" w:rsidR="009440E5" w:rsidRDefault="009440E5" w:rsidP="009440E5">
      <w:r>
        <w:t xml:space="preserve">    substr.info&lt;</w:t>
      </w:r>
      <w:proofErr w:type="gramStart"/>
      <w:r>
        <w:t>-get.sub.f</w:t>
      </w:r>
      <w:proofErr w:type="gramEnd"/>
      <w:r>
        <w:t>(strat.defns$area[nstr],strat.defns$month[nstr],strat.defns$gear[nstr],strat.defns$fishery[nstr],lfgrpd.stratflg,gear.sub,area.sub,month.sub,min.subsize,lfgrpd.all.sampid)</w:t>
      </w:r>
    </w:p>
    <w:p w14:paraId="582CD039" w14:textId="77777777" w:rsidR="009440E5" w:rsidRDefault="009440E5" w:rsidP="009440E5">
      <w:r>
        <w:t xml:space="preserve">    </w:t>
      </w:r>
      <w:proofErr w:type="gramStart"/>
      <w:r>
        <w:t>sub.details</w:t>
      </w:r>
      <w:proofErr w:type="gramEnd"/>
      <w:r>
        <w:t>[nstr,]&lt;-unlist(c(strat.defns$area[nstr],strat.defns$month[nstr],strat.defns$gear[nstr],strat.defns$fishery[nstr],substr.info),use.names=F)</w:t>
      </w:r>
    </w:p>
    <w:p w14:paraId="4A3CF49F" w14:textId="77777777" w:rsidR="009440E5" w:rsidRDefault="009440E5" w:rsidP="009440E5">
      <w:r>
        <w:t xml:space="preserve">    #</w:t>
      </w:r>
    </w:p>
    <w:p w14:paraId="1F815067" w14:textId="77777777" w:rsidR="009440E5" w:rsidRDefault="009440E5" w:rsidP="009440E5">
      <w:r>
        <w:t xml:space="preserve">    # </w:t>
      </w:r>
      <w:proofErr w:type="gramStart"/>
      <w:r>
        <w:t>subset</w:t>
      </w:r>
      <w:proofErr w:type="gramEnd"/>
      <w:r>
        <w:t xml:space="preserve"> LF grouped data for the substitute stratum</w:t>
      </w:r>
    </w:p>
    <w:p w14:paraId="3EF654B0" w14:textId="77777777" w:rsidR="009440E5" w:rsidRDefault="009440E5" w:rsidP="009440E5">
      <w:r>
        <w:t xml:space="preserve">    if(is.na(</w:t>
      </w:r>
      <w:proofErr w:type="spellStart"/>
      <w:r>
        <w:t>substr.info$</w:t>
      </w:r>
      <w:proofErr w:type="gramStart"/>
      <w:r>
        <w:t>fishery.areagear</w:t>
      </w:r>
      <w:proofErr w:type="spellEnd"/>
      <w:proofErr w:type="gramEnd"/>
      <w:r>
        <w:t>)){</w:t>
      </w:r>
    </w:p>
    <w:p w14:paraId="0B1BB28A" w14:textId="77777777" w:rsidR="009440E5" w:rsidRDefault="009440E5" w:rsidP="009440E5">
      <w:r>
        <w:t xml:space="preserve">      # </w:t>
      </w:r>
      <w:proofErr w:type="gramStart"/>
      <w:r>
        <w:t>substitute</w:t>
      </w:r>
      <w:proofErr w:type="gramEnd"/>
      <w:r>
        <w:t xml:space="preserve"> stratum is a specific area, month, gear</w:t>
      </w:r>
    </w:p>
    <w:p w14:paraId="409D205D" w14:textId="77777777" w:rsidR="009440E5" w:rsidRDefault="009440E5" w:rsidP="009440E5">
      <w:r>
        <w:t xml:space="preserve">      lfgrpd.sub.frm&lt;</w:t>
      </w:r>
      <w:proofErr w:type="gramStart"/>
      <w:r>
        <w:t>-lfgrpd.all.frm[</w:t>
      </w:r>
      <w:proofErr w:type="gramEnd"/>
      <w:r>
        <w:t xml:space="preserve">lfgrpd.stratflg$area==substr.info$area &amp; </w:t>
      </w:r>
      <w:proofErr w:type="spellStart"/>
      <w:r>
        <w:t>lfgrpd.stratflg$month</w:t>
      </w:r>
      <w:proofErr w:type="spellEnd"/>
      <w:r>
        <w:t>==</w:t>
      </w:r>
      <w:proofErr w:type="spellStart"/>
      <w:r>
        <w:t>substr.info$month</w:t>
      </w:r>
      <w:proofErr w:type="spellEnd"/>
      <w:r>
        <w:t xml:space="preserve"> &amp; </w:t>
      </w:r>
      <w:proofErr w:type="spellStart"/>
      <w:r>
        <w:t>lfgrpd.stratflg$gear</w:t>
      </w:r>
      <w:proofErr w:type="spellEnd"/>
      <w:r>
        <w:t>==</w:t>
      </w:r>
      <w:proofErr w:type="spellStart"/>
      <w:r>
        <w:t>substr.info$gear</w:t>
      </w:r>
      <w:proofErr w:type="spellEnd"/>
      <w:r>
        <w:t>,]</w:t>
      </w:r>
    </w:p>
    <w:p w14:paraId="66EF6D85" w14:textId="77777777" w:rsidR="009440E5" w:rsidRDefault="009440E5" w:rsidP="009440E5">
      <w:r>
        <w:t xml:space="preserve">    } else {</w:t>
      </w:r>
    </w:p>
    <w:p w14:paraId="0A496A13" w14:textId="77777777" w:rsidR="009440E5" w:rsidRDefault="009440E5" w:rsidP="009440E5">
      <w:r>
        <w:t xml:space="preserve">      # </w:t>
      </w:r>
      <w:proofErr w:type="gramStart"/>
      <w:r>
        <w:t>substitute</w:t>
      </w:r>
      <w:proofErr w:type="gramEnd"/>
      <w:r>
        <w:t xml:space="preserve"> stratum is the fishery area-gear</w:t>
      </w:r>
    </w:p>
    <w:p w14:paraId="3D771DD0" w14:textId="77777777" w:rsidR="009440E5" w:rsidRDefault="009440E5" w:rsidP="009440E5">
      <w:r>
        <w:t xml:space="preserve">      lfgrpd.sub.frm&lt;-lfgrpd.all.frm[lfgrpd.stratflg$fishery.areagear==substr.info$</w:t>
      </w:r>
      <w:proofErr w:type="gramStart"/>
      <w:r>
        <w:t>fishery.areagear</w:t>
      </w:r>
      <w:proofErr w:type="gramEnd"/>
      <w:r>
        <w:t>,]</w:t>
      </w:r>
    </w:p>
    <w:p w14:paraId="1DBF9645" w14:textId="77777777" w:rsidR="009440E5" w:rsidRDefault="009440E5" w:rsidP="009440E5">
      <w:r>
        <w:t xml:space="preserve">      #</w:t>
      </w:r>
    </w:p>
    <w:p w14:paraId="59F4A982" w14:textId="77777777" w:rsidR="009440E5" w:rsidRDefault="009440E5" w:rsidP="009440E5">
      <w:r>
        <w:t xml:space="preserve">      # </w:t>
      </w:r>
      <w:proofErr w:type="gramStart"/>
      <w:r>
        <w:t>start</w:t>
      </w:r>
      <w:proofErr w:type="gramEnd"/>
      <w:r>
        <w:t xml:space="preserve"> of code below added Jan 25 2022</w:t>
      </w:r>
    </w:p>
    <w:p w14:paraId="1A17D544" w14:textId="77777777" w:rsidR="009440E5" w:rsidRDefault="009440E5" w:rsidP="009440E5">
      <w:r>
        <w:t xml:space="preserve">      if(</w:t>
      </w:r>
      <w:proofErr w:type="spellStart"/>
      <w:r>
        <w:t>nrow</w:t>
      </w:r>
      <w:proofErr w:type="spellEnd"/>
      <w:r>
        <w:t>(</w:t>
      </w:r>
      <w:proofErr w:type="spellStart"/>
      <w:proofErr w:type="gramStart"/>
      <w:r>
        <w:t>lfgrpd.sub.frm</w:t>
      </w:r>
      <w:proofErr w:type="spellEnd"/>
      <w:r>
        <w:t>)=</w:t>
      </w:r>
      <w:proofErr w:type="gramEnd"/>
      <w:r>
        <w:t>=0){</w:t>
      </w:r>
    </w:p>
    <w:p w14:paraId="1F5D60E8" w14:textId="77777777" w:rsidR="009440E5" w:rsidRDefault="009440E5" w:rsidP="009440E5">
      <w:r>
        <w:lastRenderedPageBreak/>
        <w:t xml:space="preserve">        # </w:t>
      </w:r>
      <w:proofErr w:type="gramStart"/>
      <w:r>
        <w:t>no</w:t>
      </w:r>
      <w:proofErr w:type="gramEnd"/>
      <w:r>
        <w:t xml:space="preserve"> data for this fishery for the year so we are desperate to find a substitution option</w:t>
      </w:r>
    </w:p>
    <w:p w14:paraId="5C5B5788" w14:textId="77777777" w:rsidR="009440E5" w:rsidRDefault="009440E5" w:rsidP="009440E5">
      <w:r>
        <w:t xml:space="preserve">        </w:t>
      </w:r>
      <w:proofErr w:type="spellStart"/>
      <w:proofErr w:type="gramStart"/>
      <w:r>
        <w:t>fo.type</w:t>
      </w:r>
      <w:proofErr w:type="spellEnd"/>
      <w:proofErr w:type="gramEnd"/>
      <w:r>
        <w:t>&lt;-</w:t>
      </w:r>
      <w:proofErr w:type="spellStart"/>
      <w:r>
        <w:t>substr</w:t>
      </w:r>
      <w:proofErr w:type="spellEnd"/>
      <w:r>
        <w:t>(substr.info$fishery.areagear,1,2)</w:t>
      </w:r>
    </w:p>
    <w:p w14:paraId="3739DF8A" w14:textId="77777777" w:rsidR="009440E5" w:rsidRDefault="009440E5" w:rsidP="009440E5">
      <w:r>
        <w:t xml:space="preserve">        if(</w:t>
      </w:r>
      <w:proofErr w:type="spellStart"/>
      <w:proofErr w:type="gramStart"/>
      <w:r>
        <w:t>fo.type</w:t>
      </w:r>
      <w:proofErr w:type="spellEnd"/>
      <w:proofErr w:type="gramEnd"/>
      <w:r>
        <w:t>=="FO"){</w:t>
      </w:r>
    </w:p>
    <w:p w14:paraId="42417086" w14:textId="77777777" w:rsidR="009440E5" w:rsidRDefault="009440E5" w:rsidP="009440E5">
      <w:r>
        <w:t xml:space="preserve">          </w:t>
      </w:r>
      <w:proofErr w:type="spellStart"/>
      <w:proofErr w:type="gramStart"/>
      <w:r>
        <w:t>fish.found</w:t>
      </w:r>
      <w:proofErr w:type="spellEnd"/>
      <w:proofErr w:type="gramEnd"/>
      <w:r>
        <w:t>&lt;-F</w:t>
      </w:r>
    </w:p>
    <w:p w14:paraId="638691C7" w14:textId="77777777" w:rsidR="009440E5" w:rsidRDefault="009440E5" w:rsidP="009440E5">
      <w:r>
        <w:t xml:space="preserve">          </w:t>
      </w:r>
      <w:proofErr w:type="spellStart"/>
      <w:r>
        <w:t>ifish.sub</w:t>
      </w:r>
      <w:proofErr w:type="spellEnd"/>
      <w:r>
        <w:t>&lt;-2</w:t>
      </w:r>
    </w:p>
    <w:p w14:paraId="3C937BF9" w14:textId="77777777" w:rsidR="009440E5" w:rsidRDefault="009440E5" w:rsidP="009440E5">
      <w:r>
        <w:t xml:space="preserve">          </w:t>
      </w:r>
      <w:proofErr w:type="gramStart"/>
      <w:r>
        <w:t>while(</w:t>
      </w:r>
      <w:proofErr w:type="gramEnd"/>
      <w:r>
        <w:t>!</w:t>
      </w:r>
      <w:proofErr w:type="spellStart"/>
      <w:r>
        <w:t>fish.found</w:t>
      </w:r>
      <w:proofErr w:type="spellEnd"/>
      <w:r>
        <w:t xml:space="preserve"> &amp; </w:t>
      </w:r>
      <w:proofErr w:type="spellStart"/>
      <w:r>
        <w:t>ifish.sub</w:t>
      </w:r>
      <w:proofErr w:type="spellEnd"/>
      <w:r>
        <w:t>&lt;=5){</w:t>
      </w:r>
    </w:p>
    <w:p w14:paraId="0107E2E4" w14:textId="77777777" w:rsidR="009440E5" w:rsidRDefault="009440E5" w:rsidP="009440E5">
      <w:r>
        <w:t xml:space="preserve">            lfgrpd.sub.frm&lt;-lfgrpd.all.frm[</w:t>
      </w:r>
      <w:proofErr w:type="gramStart"/>
      <w:r>
        <w:t>lfgrpd.stratflg</w:t>
      </w:r>
      <w:proofErr w:type="gramEnd"/>
      <w:r>
        <w:t>$fishery.areagear==fo.fishery.submat[fo.fishery.submat[,1]==substr.info$fishery.areagear,ifish.sub],]</w:t>
      </w:r>
    </w:p>
    <w:p w14:paraId="2697F9BB" w14:textId="77777777" w:rsidR="009440E5" w:rsidRDefault="009440E5" w:rsidP="009440E5">
      <w:r>
        <w:t xml:space="preserve">            if(</w:t>
      </w:r>
      <w:proofErr w:type="spellStart"/>
      <w:r>
        <w:t>nrow</w:t>
      </w:r>
      <w:proofErr w:type="spellEnd"/>
      <w:r>
        <w:t>(</w:t>
      </w:r>
      <w:proofErr w:type="spellStart"/>
      <w:r>
        <w:t>lfgrpd.sub.frm</w:t>
      </w:r>
      <w:proofErr w:type="spellEnd"/>
      <w:r>
        <w:t>)&gt;=</w:t>
      </w:r>
      <w:proofErr w:type="gramStart"/>
      <w:r>
        <w:t>1){</w:t>
      </w:r>
      <w:proofErr w:type="gramEnd"/>
    </w:p>
    <w:p w14:paraId="2F54378E" w14:textId="77777777" w:rsidR="009440E5" w:rsidRDefault="009440E5" w:rsidP="009440E5">
      <w:r>
        <w:t xml:space="preserve">              # </w:t>
      </w:r>
      <w:proofErr w:type="gramStart"/>
      <w:r>
        <w:t>this</w:t>
      </w:r>
      <w:proofErr w:type="gramEnd"/>
      <w:r>
        <w:t xml:space="preserve"> only means there is at least one well sample; need to fix in future when modify all code to use samples from original (if there) plus samples in substitute stratum</w:t>
      </w:r>
    </w:p>
    <w:p w14:paraId="4CE3FF8A" w14:textId="77777777" w:rsidR="009440E5" w:rsidRDefault="009440E5" w:rsidP="009440E5">
      <w:r>
        <w:t xml:space="preserve">              </w:t>
      </w:r>
      <w:proofErr w:type="spellStart"/>
      <w:proofErr w:type="gramStart"/>
      <w:r>
        <w:t>fish.found</w:t>
      </w:r>
      <w:proofErr w:type="spellEnd"/>
      <w:proofErr w:type="gramEnd"/>
      <w:r>
        <w:t>&lt;-T</w:t>
      </w:r>
    </w:p>
    <w:p w14:paraId="61CF351F" w14:textId="77777777" w:rsidR="009440E5" w:rsidRDefault="009440E5" w:rsidP="009440E5">
      <w:r>
        <w:t xml:space="preserve">            } else {</w:t>
      </w:r>
    </w:p>
    <w:p w14:paraId="6535E2A4" w14:textId="77777777" w:rsidR="009440E5" w:rsidRDefault="009440E5" w:rsidP="009440E5">
      <w:r>
        <w:t xml:space="preserve">              </w:t>
      </w:r>
      <w:proofErr w:type="spellStart"/>
      <w:r>
        <w:t>ifish.sub</w:t>
      </w:r>
      <w:proofErr w:type="spellEnd"/>
      <w:r>
        <w:t>&lt;-ifish.sub+1</w:t>
      </w:r>
    </w:p>
    <w:p w14:paraId="5F449B7F" w14:textId="77777777" w:rsidR="009440E5" w:rsidRDefault="009440E5" w:rsidP="009440E5">
      <w:r>
        <w:t xml:space="preserve">            }</w:t>
      </w:r>
    </w:p>
    <w:p w14:paraId="660E42E2" w14:textId="77777777" w:rsidR="009440E5" w:rsidRDefault="009440E5" w:rsidP="009440E5">
      <w:r>
        <w:t xml:space="preserve">          } # end of while loop</w:t>
      </w:r>
    </w:p>
    <w:p w14:paraId="4C28B995" w14:textId="77777777" w:rsidR="009440E5" w:rsidRDefault="009440E5" w:rsidP="009440E5">
      <w:r>
        <w:t xml:space="preserve">          #</w:t>
      </w:r>
    </w:p>
    <w:p w14:paraId="51646F08" w14:textId="77777777" w:rsidR="009440E5" w:rsidRDefault="009440E5" w:rsidP="009440E5">
      <w:r>
        <w:t xml:space="preserve">          # </w:t>
      </w:r>
      <w:proofErr w:type="gramStart"/>
      <w:r>
        <w:t>if</w:t>
      </w:r>
      <w:proofErr w:type="gramEnd"/>
      <w:r>
        <w:t xml:space="preserve"> </w:t>
      </w:r>
      <w:proofErr w:type="spellStart"/>
      <w:r>
        <w:t>ifish.sub</w:t>
      </w:r>
      <w:proofErr w:type="spellEnd"/>
      <w:r>
        <w:t xml:space="preserve"> is 6 no data found</w:t>
      </w:r>
    </w:p>
    <w:p w14:paraId="150460F2" w14:textId="77777777" w:rsidR="009440E5" w:rsidRDefault="009440E5" w:rsidP="009440E5">
      <w:r>
        <w:t xml:space="preserve">          if(</w:t>
      </w:r>
      <w:proofErr w:type="spellStart"/>
      <w:r>
        <w:t>ifish.sub</w:t>
      </w:r>
      <w:proofErr w:type="spellEnd"/>
      <w:r>
        <w:t>==</w:t>
      </w:r>
      <w:proofErr w:type="gramStart"/>
      <w:r>
        <w:t>6){</w:t>
      </w:r>
      <w:proofErr w:type="gramEnd"/>
    </w:p>
    <w:p w14:paraId="6407F1FD" w14:textId="77777777" w:rsidR="009440E5" w:rsidRDefault="009440E5" w:rsidP="009440E5">
      <w:r>
        <w:t xml:space="preserve">            </w:t>
      </w:r>
      <w:proofErr w:type="gramStart"/>
      <w:r>
        <w:t>print(</w:t>
      </w:r>
      <w:proofErr w:type="gramEnd"/>
      <w:r>
        <w:t>"********* No data found FO fishery-level substitution")</w:t>
      </w:r>
    </w:p>
    <w:p w14:paraId="1FDB5B17" w14:textId="77777777" w:rsidR="009440E5" w:rsidRDefault="009440E5" w:rsidP="009440E5">
      <w:r>
        <w:t xml:space="preserve">          }</w:t>
      </w:r>
    </w:p>
    <w:p w14:paraId="3D425593" w14:textId="77777777" w:rsidR="009440E5" w:rsidRDefault="009440E5" w:rsidP="009440E5">
      <w:r>
        <w:t xml:space="preserve">          #</w:t>
      </w:r>
    </w:p>
    <w:p w14:paraId="34D9C889" w14:textId="77777777" w:rsidR="009440E5" w:rsidRDefault="009440E5" w:rsidP="009440E5">
      <w:r>
        <w:t xml:space="preserve">        } # end of if for FO</w:t>
      </w:r>
    </w:p>
    <w:p w14:paraId="21EF0B56" w14:textId="77777777" w:rsidR="009440E5" w:rsidRDefault="009440E5" w:rsidP="009440E5">
      <w:r>
        <w:t xml:space="preserve">        #</w:t>
      </w:r>
    </w:p>
    <w:p w14:paraId="6A92945E" w14:textId="77777777" w:rsidR="009440E5" w:rsidRDefault="009440E5" w:rsidP="009440E5">
      <w:r>
        <w:t xml:space="preserve">        if(</w:t>
      </w:r>
      <w:proofErr w:type="spellStart"/>
      <w:proofErr w:type="gramStart"/>
      <w:r>
        <w:t>fo.type</w:t>
      </w:r>
      <w:proofErr w:type="spellEnd"/>
      <w:proofErr w:type="gramEnd"/>
      <w:r>
        <w:t>=="UN"){</w:t>
      </w:r>
    </w:p>
    <w:p w14:paraId="1452C7D9" w14:textId="77777777" w:rsidR="009440E5" w:rsidRDefault="009440E5" w:rsidP="009440E5">
      <w:r>
        <w:t xml:space="preserve">          # NOTE that UN substitution as coded here is </w:t>
      </w:r>
      <w:proofErr w:type="gramStart"/>
      <w:r>
        <w:t>garbage;</w:t>
      </w:r>
      <w:proofErr w:type="gramEnd"/>
      <w:r>
        <w:t xml:space="preserve"> using whole EPO </w:t>
      </w:r>
    </w:p>
    <w:p w14:paraId="46C98050" w14:textId="77777777" w:rsidR="009440E5" w:rsidRDefault="009440E5" w:rsidP="009440E5">
      <w:r>
        <w:t xml:space="preserve">          lfgrpd.sub.frm&lt;-lfgrpd.all.frm[substr(</w:t>
      </w:r>
      <w:proofErr w:type="gramStart"/>
      <w:r>
        <w:t>lfgrpd.stratflg</w:t>
      </w:r>
      <w:proofErr w:type="gramEnd"/>
      <w:r>
        <w:t>$fishery.areagear,1,2)==fo.type,]</w:t>
      </w:r>
    </w:p>
    <w:p w14:paraId="3B4C448B" w14:textId="77777777" w:rsidR="009440E5" w:rsidRDefault="009440E5" w:rsidP="009440E5">
      <w:r>
        <w:t xml:space="preserve">        }</w:t>
      </w:r>
    </w:p>
    <w:p w14:paraId="77EE6D46" w14:textId="77777777" w:rsidR="009440E5" w:rsidRDefault="009440E5" w:rsidP="009440E5">
      <w:r>
        <w:t xml:space="preserve">        #</w:t>
      </w:r>
    </w:p>
    <w:p w14:paraId="10E2FC09" w14:textId="77777777" w:rsidR="009440E5" w:rsidRDefault="009440E5" w:rsidP="009440E5">
      <w:r>
        <w:t xml:space="preserve">        if(</w:t>
      </w:r>
      <w:proofErr w:type="spellStart"/>
      <w:proofErr w:type="gramStart"/>
      <w:r>
        <w:t>fo.type</w:t>
      </w:r>
      <w:proofErr w:type="spellEnd"/>
      <w:proofErr w:type="gramEnd"/>
      <w:r>
        <w:t>=="DP"){</w:t>
      </w:r>
    </w:p>
    <w:p w14:paraId="6EEBA46E" w14:textId="77777777" w:rsidR="009440E5" w:rsidRDefault="009440E5" w:rsidP="009440E5">
      <w:r>
        <w:lastRenderedPageBreak/>
        <w:t xml:space="preserve">          # NOTE that DP substitution as coded here is </w:t>
      </w:r>
      <w:proofErr w:type="gramStart"/>
      <w:r>
        <w:t>garbage;</w:t>
      </w:r>
      <w:proofErr w:type="gramEnd"/>
      <w:r>
        <w:t xml:space="preserve"> using whole EPO </w:t>
      </w:r>
    </w:p>
    <w:p w14:paraId="611014E2" w14:textId="77777777" w:rsidR="009440E5" w:rsidRDefault="009440E5" w:rsidP="009440E5">
      <w:r>
        <w:t xml:space="preserve">          lfgrpd.sub.frm&lt;-lfgrpd.all.frm[substr(</w:t>
      </w:r>
      <w:proofErr w:type="gramStart"/>
      <w:r>
        <w:t>lfgrpd.stratflg</w:t>
      </w:r>
      <w:proofErr w:type="gramEnd"/>
      <w:r>
        <w:t>$fishery.areagear,1,2)==fo.type,]</w:t>
      </w:r>
    </w:p>
    <w:p w14:paraId="40FE04EF" w14:textId="77777777" w:rsidR="009440E5" w:rsidRDefault="009440E5" w:rsidP="009440E5">
      <w:r>
        <w:t xml:space="preserve">        }</w:t>
      </w:r>
    </w:p>
    <w:p w14:paraId="6C100EB3" w14:textId="77777777" w:rsidR="009440E5" w:rsidRDefault="009440E5" w:rsidP="009440E5">
      <w:r>
        <w:t xml:space="preserve">        # </w:t>
      </w:r>
      <w:proofErr w:type="gramStart"/>
      <w:r>
        <w:t>end</w:t>
      </w:r>
      <w:proofErr w:type="gramEnd"/>
      <w:r>
        <w:t xml:space="preserve"> of code added Jan 25 2022</w:t>
      </w:r>
    </w:p>
    <w:p w14:paraId="3F10ECFA" w14:textId="77777777" w:rsidR="009440E5" w:rsidRDefault="009440E5" w:rsidP="009440E5">
      <w:r>
        <w:t xml:space="preserve">      }</w:t>
      </w:r>
    </w:p>
    <w:p w14:paraId="076007B8" w14:textId="77777777" w:rsidR="009440E5" w:rsidRDefault="009440E5" w:rsidP="009440E5">
      <w:r>
        <w:t xml:space="preserve">      #</w:t>
      </w:r>
    </w:p>
    <w:p w14:paraId="0A14C99B" w14:textId="77777777" w:rsidR="009440E5" w:rsidRDefault="009440E5" w:rsidP="009440E5">
      <w:r>
        <w:t xml:space="preserve">    }</w:t>
      </w:r>
    </w:p>
    <w:p w14:paraId="5A86F5C8" w14:textId="77777777" w:rsidR="009440E5" w:rsidRDefault="009440E5" w:rsidP="009440E5">
      <w:r>
        <w:t xml:space="preserve">    #</w:t>
      </w:r>
    </w:p>
    <w:p w14:paraId="068FD586" w14:textId="77777777" w:rsidR="009440E5" w:rsidRDefault="009440E5" w:rsidP="009440E5">
      <w:r>
        <w:t xml:space="preserve">    # </w:t>
      </w:r>
      <w:proofErr w:type="gramStart"/>
      <w:r>
        <w:t>get</w:t>
      </w:r>
      <w:proofErr w:type="gramEnd"/>
      <w:r>
        <w:t xml:space="preserve"> well-level estimates for samples in this substitute stratum</w:t>
      </w:r>
    </w:p>
    <w:p w14:paraId="56FF1D51" w14:textId="77777777" w:rsidR="009440E5" w:rsidRDefault="009440E5" w:rsidP="009440E5">
      <w:r>
        <w:t xml:space="preserve">    #   </w:t>
      </w:r>
      <w:proofErr w:type="gramStart"/>
      <w:r>
        <w:t>first</w:t>
      </w:r>
      <w:proofErr w:type="gramEnd"/>
      <w:r>
        <w:t xml:space="preserve"> determine the shift direction if there is a month change original versus substitute</w:t>
      </w:r>
    </w:p>
    <w:p w14:paraId="141489A4" w14:textId="77777777" w:rsidR="009440E5" w:rsidRDefault="009440E5" w:rsidP="009440E5">
      <w:r>
        <w:t xml:space="preserve">    </w:t>
      </w:r>
      <w:proofErr w:type="spellStart"/>
      <w:r>
        <w:t>delta.col</w:t>
      </w:r>
      <w:proofErr w:type="spellEnd"/>
      <w:r>
        <w:t>&lt;-NULL</w:t>
      </w:r>
    </w:p>
    <w:p w14:paraId="72F10A8D" w14:textId="77777777" w:rsidR="009440E5" w:rsidRDefault="009440E5" w:rsidP="009440E5">
      <w:r>
        <w:t xml:space="preserve">    if(</w:t>
      </w:r>
      <w:proofErr w:type="spellStart"/>
      <w:r>
        <w:t>substr.info$</w:t>
      </w:r>
      <w:proofErr w:type="gramStart"/>
      <w:r>
        <w:t>grwshrk.flg</w:t>
      </w:r>
      <w:proofErr w:type="spellEnd"/>
      <w:r>
        <w:t>){</w:t>
      </w:r>
      <w:proofErr w:type="gramEnd"/>
    </w:p>
    <w:p w14:paraId="242EC959" w14:textId="77777777" w:rsidR="009440E5" w:rsidRDefault="009440E5" w:rsidP="009440E5">
      <w:r>
        <w:t xml:space="preserve">      if((</w:t>
      </w:r>
      <w:proofErr w:type="spellStart"/>
      <w:proofErr w:type="gramStart"/>
      <w:r>
        <w:t>strat.defns</w:t>
      </w:r>
      <w:proofErr w:type="gramEnd"/>
      <w:r>
        <w:t>$month</w:t>
      </w:r>
      <w:proofErr w:type="spellEnd"/>
      <w:r>
        <w:t>[</w:t>
      </w:r>
      <w:proofErr w:type="spellStart"/>
      <w:r>
        <w:t>nstr</w:t>
      </w:r>
      <w:proofErr w:type="spellEnd"/>
      <w:r>
        <w:t>]-</w:t>
      </w:r>
      <w:proofErr w:type="spellStart"/>
      <w:r>
        <w:t>substr.info$month</w:t>
      </w:r>
      <w:proofErr w:type="spellEnd"/>
      <w:r>
        <w:t>)==1){</w:t>
      </w:r>
    </w:p>
    <w:p w14:paraId="31EF1434" w14:textId="77777777" w:rsidR="009440E5" w:rsidRDefault="009440E5" w:rsidP="009440E5">
      <w:r>
        <w:t xml:space="preserve">        # </w:t>
      </w:r>
      <w:proofErr w:type="gramStart"/>
      <w:r>
        <w:t>grow</w:t>
      </w:r>
      <w:proofErr w:type="gramEnd"/>
      <w:r>
        <w:t xml:space="preserve"> fish lengths by 1 month</w:t>
      </w:r>
    </w:p>
    <w:p w14:paraId="3BE6E38F" w14:textId="77777777" w:rsidR="009440E5" w:rsidRDefault="009440E5" w:rsidP="009440E5">
      <w:r>
        <w:t xml:space="preserve">        </w:t>
      </w:r>
      <w:proofErr w:type="spellStart"/>
      <w:r>
        <w:t>delta.col</w:t>
      </w:r>
      <w:proofErr w:type="spellEnd"/>
      <w:r>
        <w:t>&lt;-2</w:t>
      </w:r>
    </w:p>
    <w:p w14:paraId="23B4C888" w14:textId="77777777" w:rsidR="009440E5" w:rsidRDefault="009440E5" w:rsidP="009440E5">
      <w:r>
        <w:t xml:space="preserve">      } else {</w:t>
      </w:r>
    </w:p>
    <w:p w14:paraId="697DCC3D" w14:textId="77777777" w:rsidR="009440E5" w:rsidRDefault="009440E5" w:rsidP="009440E5">
      <w:r>
        <w:t xml:space="preserve">        if((</w:t>
      </w:r>
      <w:proofErr w:type="spellStart"/>
      <w:proofErr w:type="gramStart"/>
      <w:r>
        <w:t>strat.defns</w:t>
      </w:r>
      <w:proofErr w:type="gramEnd"/>
      <w:r>
        <w:t>$month</w:t>
      </w:r>
      <w:proofErr w:type="spellEnd"/>
      <w:r>
        <w:t>[</w:t>
      </w:r>
      <w:proofErr w:type="spellStart"/>
      <w:r>
        <w:t>nstr</w:t>
      </w:r>
      <w:proofErr w:type="spellEnd"/>
      <w:r>
        <w:t>]-</w:t>
      </w:r>
      <w:proofErr w:type="spellStart"/>
      <w:r>
        <w:t>substr.info$month</w:t>
      </w:r>
      <w:proofErr w:type="spellEnd"/>
      <w:r>
        <w:t>)==(-1)){</w:t>
      </w:r>
    </w:p>
    <w:p w14:paraId="1A114144" w14:textId="77777777" w:rsidR="009440E5" w:rsidRDefault="009440E5" w:rsidP="009440E5">
      <w:r>
        <w:t xml:space="preserve">          # </w:t>
      </w:r>
      <w:proofErr w:type="gramStart"/>
      <w:r>
        <w:t>shrink</w:t>
      </w:r>
      <w:proofErr w:type="gramEnd"/>
      <w:r>
        <w:t xml:space="preserve"> fish lengths by 1 month</w:t>
      </w:r>
    </w:p>
    <w:p w14:paraId="23017FE8" w14:textId="77777777" w:rsidR="009440E5" w:rsidRDefault="009440E5" w:rsidP="009440E5">
      <w:r>
        <w:t xml:space="preserve">          </w:t>
      </w:r>
      <w:proofErr w:type="spellStart"/>
      <w:r>
        <w:t>delta.col</w:t>
      </w:r>
      <w:proofErr w:type="spellEnd"/>
      <w:r>
        <w:t>&lt;-3</w:t>
      </w:r>
    </w:p>
    <w:p w14:paraId="0B94B596" w14:textId="77777777" w:rsidR="009440E5" w:rsidRDefault="009440E5" w:rsidP="009440E5">
      <w:r>
        <w:t xml:space="preserve">        }</w:t>
      </w:r>
    </w:p>
    <w:p w14:paraId="6306E7D9" w14:textId="77777777" w:rsidR="009440E5" w:rsidRDefault="009440E5" w:rsidP="009440E5">
      <w:r>
        <w:t xml:space="preserve">      }</w:t>
      </w:r>
    </w:p>
    <w:p w14:paraId="1AF95E0E" w14:textId="77777777" w:rsidR="009440E5" w:rsidRDefault="009440E5" w:rsidP="009440E5">
      <w:r>
        <w:t xml:space="preserve">    }</w:t>
      </w:r>
    </w:p>
    <w:p w14:paraId="6B99F9FA" w14:textId="77777777" w:rsidR="009440E5" w:rsidRDefault="009440E5" w:rsidP="009440E5">
      <w:r>
        <w:t xml:space="preserve">    </w:t>
      </w:r>
      <w:proofErr w:type="gramStart"/>
      <w:r>
        <w:t>well.estimates</w:t>
      </w:r>
      <w:proofErr w:type="gramEnd"/>
      <w:r>
        <w:t>&lt;-well.miss.f(lfgrpd.sub.frm,lfmm.all.frm,substr.info,delta.col,growth.increments.array)</w:t>
      </w:r>
    </w:p>
    <w:p w14:paraId="0D17E32F" w14:textId="77777777" w:rsidR="009440E5" w:rsidRDefault="009440E5" w:rsidP="009440E5">
      <w:r>
        <w:t xml:space="preserve">    #</w:t>
      </w:r>
    </w:p>
    <w:p w14:paraId="6873432F" w14:textId="77777777" w:rsidR="009440E5" w:rsidRDefault="009440E5" w:rsidP="009440E5">
      <w:r>
        <w:t xml:space="preserve">    # </w:t>
      </w:r>
      <w:proofErr w:type="gramStart"/>
      <w:r>
        <w:t>now</w:t>
      </w:r>
      <w:proofErr w:type="gramEnd"/>
      <w:r>
        <w:t xml:space="preserve"> get stratum-level estimates for this stratum</w:t>
      </w:r>
    </w:p>
    <w:p w14:paraId="28E55C5C" w14:textId="77777777" w:rsidR="009440E5" w:rsidRDefault="009440E5" w:rsidP="009440E5">
      <w:r>
        <w:t xml:space="preserve">    </w:t>
      </w:r>
      <w:proofErr w:type="gramStart"/>
      <w:r>
        <w:t>#(</w:t>
      </w:r>
      <w:proofErr w:type="gramEnd"/>
      <w:r>
        <w:t>note that code is not totally efficient; could be simplified somewhat, but not done at this point to keep readability)</w:t>
      </w:r>
    </w:p>
    <w:p w14:paraId="0214F9B0" w14:textId="77777777" w:rsidR="009440E5" w:rsidRDefault="009440E5" w:rsidP="009440E5">
      <w:r>
        <w:t xml:space="preserve">    #</w:t>
      </w:r>
    </w:p>
    <w:p w14:paraId="79BB7441" w14:textId="77777777" w:rsidR="009440E5" w:rsidRDefault="009440E5" w:rsidP="009440E5">
      <w:r>
        <w:t xml:space="preserve">    # </w:t>
      </w:r>
      <w:proofErr w:type="gramStart"/>
      <w:r>
        <w:t>get</w:t>
      </w:r>
      <w:proofErr w:type="gramEnd"/>
      <w:r>
        <w:t xml:space="preserve"> well stratum and find if there is an unloads stratum that matches</w:t>
      </w:r>
    </w:p>
    <w:p w14:paraId="2767DEF9" w14:textId="77777777" w:rsidR="009440E5" w:rsidRDefault="009440E5" w:rsidP="009440E5">
      <w:r>
        <w:t xml:space="preserve">    W&lt;-</w:t>
      </w:r>
      <w:proofErr w:type="spellStart"/>
      <w:proofErr w:type="gramStart"/>
      <w:r>
        <w:t>unloads.bystrat</w:t>
      </w:r>
      <w:proofErr w:type="gramEnd"/>
      <w:r>
        <w:t>.miss</w:t>
      </w:r>
      <w:proofErr w:type="spellEnd"/>
      <w:r>
        <w:t>[</w:t>
      </w:r>
      <w:proofErr w:type="spellStart"/>
      <w:r>
        <w:t>nstr</w:t>
      </w:r>
      <w:proofErr w:type="spellEnd"/>
      <w:r>
        <w:t xml:space="preserve">]   </w:t>
      </w:r>
    </w:p>
    <w:p w14:paraId="56E1BC84" w14:textId="77777777" w:rsidR="009440E5" w:rsidRDefault="009440E5" w:rsidP="009440E5">
      <w:r>
        <w:lastRenderedPageBreak/>
        <w:t xml:space="preserve">    #</w:t>
      </w:r>
    </w:p>
    <w:p w14:paraId="2D09E76D" w14:textId="77777777" w:rsidR="009440E5" w:rsidRDefault="009440E5" w:rsidP="009440E5">
      <w:r>
        <w:t xml:space="preserve">    # </w:t>
      </w:r>
      <w:proofErr w:type="gramStart"/>
      <w:r>
        <w:t>compute</w:t>
      </w:r>
      <w:proofErr w:type="gramEnd"/>
      <w:r>
        <w:t xml:space="preserve"> </w:t>
      </w:r>
      <w:proofErr w:type="spellStart"/>
      <w:r>
        <w:t>What.i</w:t>
      </w:r>
      <w:proofErr w:type="spellEnd"/>
    </w:p>
    <w:p w14:paraId="70000168" w14:textId="77777777" w:rsidR="009440E5" w:rsidRDefault="009440E5" w:rsidP="009440E5">
      <w:r>
        <w:t xml:space="preserve">    </w:t>
      </w:r>
      <w:proofErr w:type="spellStart"/>
      <w:proofErr w:type="gramStart"/>
      <w:r>
        <w:t>sum.Wj</w:t>
      </w:r>
      <w:proofErr w:type="spellEnd"/>
      <w:proofErr w:type="gramEnd"/>
      <w:r>
        <w:t>&lt;-sum(well.estimates$ancillary.info$wellmt.3spp)</w:t>
      </w:r>
    </w:p>
    <w:p w14:paraId="4B42F78E" w14:textId="77777777" w:rsidR="009440E5" w:rsidRDefault="009440E5" w:rsidP="009440E5">
      <w:r>
        <w:t xml:space="preserve">    </w:t>
      </w:r>
      <w:proofErr w:type="spellStart"/>
      <w:r>
        <w:t>What.i</w:t>
      </w:r>
      <w:proofErr w:type="spellEnd"/>
      <w:r>
        <w:t>[</w:t>
      </w:r>
      <w:proofErr w:type="spellStart"/>
      <w:r>
        <w:t>nstr</w:t>
      </w:r>
      <w:proofErr w:type="spellEnd"/>
      <w:proofErr w:type="gramStart"/>
      <w:r>
        <w:t>,]&lt;</w:t>
      </w:r>
      <w:proofErr w:type="gramEnd"/>
      <w:r>
        <w:t>-W*(apply(well.estimates$What.ij,2,sum)/</w:t>
      </w:r>
      <w:proofErr w:type="spellStart"/>
      <w:r>
        <w:t>sum.Wj</w:t>
      </w:r>
      <w:proofErr w:type="spellEnd"/>
      <w:r>
        <w:t>)</w:t>
      </w:r>
    </w:p>
    <w:p w14:paraId="631FD754" w14:textId="77777777" w:rsidR="009440E5" w:rsidRDefault="009440E5" w:rsidP="009440E5">
      <w:r>
        <w:t xml:space="preserve">    #</w:t>
      </w:r>
    </w:p>
    <w:p w14:paraId="57949C10" w14:textId="77777777" w:rsidR="009440E5" w:rsidRDefault="009440E5" w:rsidP="009440E5">
      <w:r>
        <w:t xml:space="preserve">    # </w:t>
      </w:r>
      <w:proofErr w:type="gramStart"/>
      <w:r>
        <w:t>compute</w:t>
      </w:r>
      <w:proofErr w:type="gramEnd"/>
      <w:r>
        <w:t xml:space="preserve"> </w:t>
      </w:r>
      <w:proofErr w:type="spellStart"/>
      <w:r>
        <w:t>Nhat.ik</w:t>
      </w:r>
      <w:proofErr w:type="spellEnd"/>
    </w:p>
    <w:p w14:paraId="7B33F6E3" w14:textId="77777777" w:rsidR="009440E5" w:rsidRDefault="009440E5" w:rsidP="009440E5">
      <w:r>
        <w:t xml:space="preserve">    </w:t>
      </w:r>
      <w:proofErr w:type="gramStart"/>
      <w:r>
        <w:t>for(</w:t>
      </w:r>
      <w:proofErr w:type="spellStart"/>
      <w:proofErr w:type="gramEnd"/>
      <w:r>
        <w:t>ispp</w:t>
      </w:r>
      <w:proofErr w:type="spellEnd"/>
      <w:r>
        <w:t xml:space="preserve"> in 1:3){</w:t>
      </w:r>
    </w:p>
    <w:p w14:paraId="139363F2" w14:textId="77777777" w:rsidR="009440E5" w:rsidRDefault="009440E5" w:rsidP="009440E5">
      <w:r>
        <w:t xml:space="preserve">      </w:t>
      </w:r>
      <w:proofErr w:type="spellStart"/>
      <w:proofErr w:type="gramStart"/>
      <w:r>
        <w:t>sum.Nj</w:t>
      </w:r>
      <w:proofErr w:type="spellEnd"/>
      <w:proofErr w:type="gramEnd"/>
      <w:r>
        <w:t>&lt;-sum(</w:t>
      </w:r>
      <w:proofErr w:type="spellStart"/>
      <w:r>
        <w:t>well.estimates$Nhat.j</w:t>
      </w:r>
      <w:proofErr w:type="spellEnd"/>
      <w:r>
        <w:t>)</w:t>
      </w:r>
    </w:p>
    <w:p w14:paraId="186DE999" w14:textId="77777777" w:rsidR="009440E5" w:rsidRDefault="009440E5" w:rsidP="009440E5">
      <w:r>
        <w:t xml:space="preserve">      </w:t>
      </w:r>
      <w:proofErr w:type="spellStart"/>
      <w:proofErr w:type="gramStart"/>
      <w:r>
        <w:t>sum.Nij</w:t>
      </w:r>
      <w:proofErr w:type="spellEnd"/>
      <w:proofErr w:type="gramEnd"/>
      <w:r>
        <w:t>&lt;-sum(</w:t>
      </w:r>
      <w:proofErr w:type="spellStart"/>
      <w:r>
        <w:t>well.estimates$Nhat.ij</w:t>
      </w:r>
      <w:proofErr w:type="spellEnd"/>
      <w:r>
        <w:t>[,</w:t>
      </w:r>
      <w:proofErr w:type="spellStart"/>
      <w:r>
        <w:t>ispp</w:t>
      </w:r>
      <w:proofErr w:type="spellEnd"/>
      <w:r>
        <w:t>])</w:t>
      </w:r>
    </w:p>
    <w:p w14:paraId="4BA74C47" w14:textId="77777777" w:rsidR="009440E5" w:rsidRDefault="009440E5" w:rsidP="009440E5">
      <w:r>
        <w:t xml:space="preserve">      if(</w:t>
      </w:r>
      <w:proofErr w:type="spellStart"/>
      <w:proofErr w:type="gramStart"/>
      <w:r>
        <w:t>sum.Nij</w:t>
      </w:r>
      <w:proofErr w:type="spellEnd"/>
      <w:proofErr w:type="gramEnd"/>
      <w:r>
        <w:t>&gt;0){</w:t>
      </w:r>
    </w:p>
    <w:p w14:paraId="6C261462" w14:textId="77777777" w:rsidR="009440E5" w:rsidRDefault="009440E5" w:rsidP="009440E5">
      <w:r>
        <w:t xml:space="preserve">        if</w:t>
      </w:r>
      <w:proofErr w:type="gramStart"/>
      <w:r>
        <w:t>(!</w:t>
      </w:r>
      <w:proofErr w:type="spellStart"/>
      <w:r>
        <w:t>is</w:t>
      </w:r>
      <w:proofErr w:type="gramEnd"/>
      <w:r>
        <w:t>.vector</w:t>
      </w:r>
      <w:proofErr w:type="spellEnd"/>
      <w:r>
        <w:t>(</w:t>
      </w:r>
      <w:proofErr w:type="spellStart"/>
      <w:r>
        <w:t>well.estimates$Nhat.ijk</w:t>
      </w:r>
      <w:proofErr w:type="spellEnd"/>
      <w:r>
        <w:t>[,,</w:t>
      </w:r>
      <w:proofErr w:type="spellStart"/>
      <w:r>
        <w:t>ispp</w:t>
      </w:r>
      <w:proofErr w:type="spellEnd"/>
      <w:r>
        <w:t>])){</w:t>
      </w:r>
    </w:p>
    <w:p w14:paraId="0BE8F694" w14:textId="77777777" w:rsidR="009440E5" w:rsidRDefault="009440E5" w:rsidP="009440E5">
      <w:r>
        <w:t xml:space="preserve">          # </w:t>
      </w:r>
      <w:proofErr w:type="gramStart"/>
      <w:r>
        <w:t>there</w:t>
      </w:r>
      <w:proofErr w:type="gramEnd"/>
      <w:r>
        <w:t xml:space="preserve"> is more than one well sample with this species</w:t>
      </w:r>
    </w:p>
    <w:p w14:paraId="034852BA" w14:textId="77777777" w:rsidR="009440E5" w:rsidRDefault="009440E5" w:rsidP="009440E5">
      <w:r>
        <w:t xml:space="preserve">          Nhat.ik[</w:t>
      </w:r>
      <w:proofErr w:type="gramStart"/>
      <w:r>
        <w:t>nstr,,</w:t>
      </w:r>
      <w:proofErr w:type="gramEnd"/>
      <w:r>
        <w:t>ispp]&lt;-(W/(sum.Wj/sum.Nj))*(sum.Nij/sum.Nj)*(apply(well.estimates$Nhat.ijk[,,ispp],2,sum)/sum.Nij)</w:t>
      </w:r>
    </w:p>
    <w:p w14:paraId="089A5D93" w14:textId="77777777" w:rsidR="009440E5" w:rsidRDefault="009440E5" w:rsidP="009440E5">
      <w:r>
        <w:t xml:space="preserve">        } else {</w:t>
      </w:r>
    </w:p>
    <w:p w14:paraId="25048621" w14:textId="77777777" w:rsidR="009440E5" w:rsidRDefault="009440E5" w:rsidP="009440E5">
      <w:r>
        <w:t xml:space="preserve">          # </w:t>
      </w:r>
      <w:proofErr w:type="gramStart"/>
      <w:r>
        <w:t>there</w:t>
      </w:r>
      <w:proofErr w:type="gramEnd"/>
      <w:r>
        <w:t xml:space="preserve"> is only one well sample with this species</w:t>
      </w:r>
    </w:p>
    <w:p w14:paraId="399A7386" w14:textId="77777777" w:rsidR="009440E5" w:rsidRDefault="009440E5" w:rsidP="009440E5">
      <w:r>
        <w:t xml:space="preserve">          Nhat.ik[</w:t>
      </w:r>
      <w:proofErr w:type="gramStart"/>
      <w:r>
        <w:t>nstr,,</w:t>
      </w:r>
      <w:proofErr w:type="gramEnd"/>
      <w:r>
        <w:t>ispp]&lt;-(W/(sum.Wj/sum.Nj))*(sum.Nij/sum.Nj)*(well.estimates$Nhat.ijk[,,ispp]/sum.Nij)</w:t>
      </w:r>
    </w:p>
    <w:p w14:paraId="754EBA93" w14:textId="77777777" w:rsidR="009440E5" w:rsidRDefault="009440E5" w:rsidP="009440E5">
      <w:r>
        <w:t xml:space="preserve">        }</w:t>
      </w:r>
    </w:p>
    <w:p w14:paraId="6858884B" w14:textId="77777777" w:rsidR="009440E5" w:rsidRDefault="009440E5" w:rsidP="009440E5">
      <w:r>
        <w:t xml:space="preserve">      }</w:t>
      </w:r>
    </w:p>
    <w:p w14:paraId="27719EDB" w14:textId="77777777" w:rsidR="009440E5" w:rsidRDefault="009440E5" w:rsidP="009440E5">
      <w:r>
        <w:t xml:space="preserve">    }</w:t>
      </w:r>
    </w:p>
    <w:p w14:paraId="4CE809D4" w14:textId="77777777" w:rsidR="009440E5" w:rsidRDefault="009440E5" w:rsidP="009440E5">
      <w:r>
        <w:t xml:space="preserve">  }</w:t>
      </w:r>
    </w:p>
    <w:p w14:paraId="7CCDF4C9" w14:textId="77777777" w:rsidR="009440E5" w:rsidRDefault="009440E5" w:rsidP="009440E5">
      <w:r>
        <w:t xml:space="preserve">  # </w:t>
      </w:r>
    </w:p>
    <w:p w14:paraId="0434BD02" w14:textId="77777777" w:rsidR="009440E5" w:rsidRDefault="009440E5" w:rsidP="009440E5">
      <w:r>
        <w:t xml:space="preserve">  </w:t>
      </w:r>
      <w:proofErr w:type="spellStart"/>
      <w:proofErr w:type="gramStart"/>
      <w:r>
        <w:t>sub.details</w:t>
      </w:r>
      <w:proofErr w:type="spellEnd"/>
      <w:proofErr w:type="gramEnd"/>
      <w:r>
        <w:t>&lt;-</w:t>
      </w:r>
      <w:proofErr w:type="spellStart"/>
      <w:r>
        <w:t>data.frame</w:t>
      </w:r>
      <w:proofErr w:type="spellEnd"/>
      <w:r>
        <w:t>(</w:t>
      </w:r>
      <w:proofErr w:type="spellStart"/>
      <w:r>
        <w:t>sub.details</w:t>
      </w:r>
      <w:proofErr w:type="spellEnd"/>
      <w:r>
        <w:t>)</w:t>
      </w:r>
    </w:p>
    <w:p w14:paraId="76439E1C" w14:textId="77777777" w:rsidR="009440E5" w:rsidRDefault="009440E5" w:rsidP="009440E5">
      <w:r>
        <w:t xml:space="preserve">  names(</w:t>
      </w:r>
      <w:proofErr w:type="gramStart"/>
      <w:r>
        <w:t>sub.details</w:t>
      </w:r>
      <w:proofErr w:type="gramEnd"/>
      <w:r>
        <w:t>)&lt;-c("old.area","old.month","old.gear","fishery.areagear","get.sub.area","get.sub.month","get.sub.gear","grwshrk.flg","fshareagear.flg")</w:t>
      </w:r>
    </w:p>
    <w:p w14:paraId="1B1594B5" w14:textId="77777777" w:rsidR="009440E5" w:rsidRDefault="009440E5" w:rsidP="009440E5">
      <w:r>
        <w:t xml:space="preserve">  #</w:t>
      </w:r>
    </w:p>
    <w:p w14:paraId="25F69309" w14:textId="77777777" w:rsidR="009440E5" w:rsidRDefault="009440E5" w:rsidP="009440E5">
      <w:r>
        <w:t xml:space="preserve">  return(list(strats=</w:t>
      </w:r>
      <w:proofErr w:type="gramStart"/>
      <w:r>
        <w:t>strat.defns</w:t>
      </w:r>
      <w:proofErr w:type="gramEnd"/>
      <w:r>
        <w:t>,What.i=What.i,Nhat.ik=Nhat.ik,sub.details=sub.details))</w:t>
      </w:r>
    </w:p>
    <w:p w14:paraId="3401BBF9" w14:textId="7F738B58" w:rsidR="00E81575" w:rsidRPr="00994AF4" w:rsidRDefault="009440E5" w:rsidP="009440E5">
      <w:r>
        <w:t>}</w:t>
      </w:r>
    </w:p>
    <w:sectPr w:rsidR="00E81575" w:rsidRPr="00994A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1D097B" w14:textId="77777777" w:rsidR="0051056C" w:rsidRDefault="0051056C" w:rsidP="000B031D">
      <w:pPr>
        <w:spacing w:after="0"/>
      </w:pPr>
      <w:r>
        <w:separator/>
      </w:r>
    </w:p>
  </w:endnote>
  <w:endnote w:type="continuationSeparator" w:id="0">
    <w:p w14:paraId="048D0695" w14:textId="77777777" w:rsidR="0051056C" w:rsidRDefault="0051056C" w:rsidP="000B03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19133C" w14:textId="77777777" w:rsidR="0051056C" w:rsidRDefault="0051056C" w:rsidP="000B031D">
      <w:pPr>
        <w:spacing w:after="0"/>
      </w:pPr>
      <w:r>
        <w:separator/>
      </w:r>
    </w:p>
  </w:footnote>
  <w:footnote w:type="continuationSeparator" w:id="0">
    <w:p w14:paraId="32DE059B" w14:textId="77777777" w:rsidR="0051056C" w:rsidRDefault="0051056C" w:rsidP="000B031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B48EA"/>
    <w:multiLevelType w:val="multilevel"/>
    <w:tmpl w:val="B9F229B4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90975654">
    <w:abstractNumId w:val="0"/>
  </w:num>
  <w:num w:numId="2" w16cid:durableId="411899082">
    <w:abstractNumId w:val="0"/>
  </w:num>
  <w:num w:numId="3" w16cid:durableId="1432967420">
    <w:abstractNumId w:val="0"/>
  </w:num>
  <w:num w:numId="4" w16cid:durableId="5315009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wNTE2MTU3tjA0NzNU0lEKTi0uzszPAykwqwUAzKtjeywAAAA="/>
  </w:docVars>
  <w:rsids>
    <w:rsidRoot w:val="00FF27A4"/>
    <w:rsid w:val="000B031D"/>
    <w:rsid w:val="00137173"/>
    <w:rsid w:val="00220637"/>
    <w:rsid w:val="0051056C"/>
    <w:rsid w:val="005445AD"/>
    <w:rsid w:val="006B7E53"/>
    <w:rsid w:val="009014AB"/>
    <w:rsid w:val="009440E5"/>
    <w:rsid w:val="00994AF4"/>
    <w:rsid w:val="009A062A"/>
    <w:rsid w:val="00B41F55"/>
    <w:rsid w:val="00B663AD"/>
    <w:rsid w:val="00C83A9F"/>
    <w:rsid w:val="00D50A05"/>
    <w:rsid w:val="00DA4929"/>
    <w:rsid w:val="00E81575"/>
    <w:rsid w:val="00EA14AA"/>
    <w:rsid w:val="00FF27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0C115D"/>
  <w15:chartTrackingRefBased/>
  <w15:docId w15:val="{8AD1DCA0-ACB1-4680-BBCC-D910F06EC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A05"/>
    <w:pPr>
      <w:keepNext/>
      <w:keepLines/>
      <w:numPr>
        <w:numId w:val="4"/>
      </w:numPr>
      <w:spacing w:before="240" w:after="0"/>
      <w:outlineLvl w:val="0"/>
    </w:pPr>
    <w:rPr>
      <w:rFonts w:ascii="Times New Roman" w:eastAsiaTheme="majorEastAsia" w:hAnsi="Times New Roman" w:cs="Times New Roman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A05"/>
    <w:pPr>
      <w:keepNext/>
      <w:keepLines/>
      <w:numPr>
        <w:ilvl w:val="1"/>
        <w:numId w:val="4"/>
      </w:numPr>
      <w:spacing w:before="40" w:after="0"/>
      <w:outlineLvl w:val="1"/>
    </w:pPr>
    <w:rPr>
      <w:rFonts w:ascii="Times New Roman" w:eastAsiaTheme="majorEastAsia" w:hAnsi="Times New Roman" w:cs="Times New Roman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50A05"/>
    <w:pPr>
      <w:keepNext/>
      <w:keepLines/>
      <w:numPr>
        <w:ilvl w:val="2"/>
        <w:numId w:val="4"/>
      </w:numPr>
      <w:spacing w:before="40" w:after="0"/>
      <w:outlineLvl w:val="2"/>
    </w:pPr>
    <w:rPr>
      <w:rFonts w:ascii="Times New Roman" w:eastAsiaTheme="majorEastAsia" w:hAnsi="Times New Roman" w:cs="Times New Roman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50A05"/>
    <w:pPr>
      <w:keepNext/>
      <w:keepLines/>
      <w:numPr>
        <w:ilvl w:val="3"/>
        <w:numId w:val="4"/>
      </w:numPr>
      <w:spacing w:before="40" w:after="0"/>
      <w:ind w:left="648"/>
      <w:outlineLvl w:val="3"/>
    </w:pPr>
    <w:rPr>
      <w:rFonts w:ascii="Times New Roman" w:eastAsiaTheme="majorEastAsia" w:hAnsi="Times New Roman" w:cs="Times New Roman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50A05"/>
    <w:rPr>
      <w:rFonts w:ascii="Times New Roman" w:eastAsiaTheme="majorEastAsia" w:hAnsi="Times New Roman" w:cs="Times New Roman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50A05"/>
    <w:rPr>
      <w:rFonts w:ascii="Times New Roman" w:eastAsiaTheme="majorEastAsia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50A05"/>
    <w:rPr>
      <w:rFonts w:ascii="Times New Roman" w:eastAsiaTheme="majorEastAsia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50A05"/>
    <w:rPr>
      <w:rFonts w:ascii="Times New Roman" w:eastAsiaTheme="majorEastAsia" w:hAnsi="Times New Roman" w:cs="Times New Roman"/>
      <w:i/>
      <w:iCs/>
    </w:rPr>
  </w:style>
  <w:style w:type="paragraph" w:styleId="Header">
    <w:name w:val="header"/>
    <w:basedOn w:val="Normal"/>
    <w:link w:val="HeaderChar"/>
    <w:uiPriority w:val="99"/>
    <w:unhideWhenUsed/>
    <w:rsid w:val="000B031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B031D"/>
  </w:style>
  <w:style w:type="paragraph" w:styleId="Footer">
    <w:name w:val="footer"/>
    <w:basedOn w:val="Normal"/>
    <w:link w:val="FooterChar"/>
    <w:uiPriority w:val="99"/>
    <w:unhideWhenUsed/>
    <w:rsid w:val="000B031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B03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0</Pages>
  <Words>1102</Words>
  <Characters>6288</Characters>
  <Application>Microsoft Office Word</Application>
  <DocSecurity>0</DocSecurity>
  <Lines>52</Lines>
  <Paragraphs>14</Paragraphs>
  <ScaleCrop>false</ScaleCrop>
  <Company/>
  <LinksUpToDate>false</LinksUpToDate>
  <CharactersWithSpaces>7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ikun Xu</dc:creator>
  <cp:keywords/>
  <dc:description/>
  <cp:lastModifiedBy>Haikun Xu</cp:lastModifiedBy>
  <cp:revision>15</cp:revision>
  <dcterms:created xsi:type="dcterms:W3CDTF">2022-04-21T22:39:00Z</dcterms:created>
  <dcterms:modified xsi:type="dcterms:W3CDTF">2022-04-29T22:38:00Z</dcterms:modified>
</cp:coreProperties>
</file>